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E5EAB" w14:textId="77777777" w:rsidR="00353719" w:rsidRDefault="00353719" w:rsidP="00353719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92791C7" wp14:editId="0E106C04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70C9E6F" wp14:editId="2A26DF05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</w:t>
      </w:r>
    </w:p>
    <w:p w14:paraId="1EE2A2BD" w14:textId="77777777" w:rsidR="00353719" w:rsidRPr="004D7D4F" w:rsidRDefault="00353719" w:rsidP="00353719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7789E441" w14:textId="77777777" w:rsidR="00353719" w:rsidRPr="004D7D4F" w:rsidRDefault="00353719" w:rsidP="00353719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00068947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5CD1F6B" w14:textId="77777777" w:rsidR="00353719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93B0F4E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9C71D1C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6B4BA07" w14:textId="3D3D85DE" w:rsidR="00353719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REA UNO</w:t>
      </w:r>
    </w:p>
    <w:p w14:paraId="2E5165E0" w14:textId="77777777" w:rsidR="00353719" w:rsidRPr="00456027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3BE1939" w14:textId="77777777" w:rsidR="00353719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EDA40D4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5F5C36F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40573890" w14:textId="77777777" w:rsidR="00353719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D21D1D7" w14:textId="77777777" w:rsidR="00353719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57C03AA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1A57397" w14:textId="77777777" w:rsidR="00353719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035031BD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690D6E2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6D9070EC" w14:textId="77777777" w:rsidR="00353719" w:rsidRDefault="00353719" w:rsidP="00353719">
      <w:pPr>
        <w:spacing w:line="360" w:lineRule="auto"/>
        <w:rPr>
          <w:rFonts w:ascii="Arial" w:hAnsi="Arial" w:cs="Arial"/>
          <w:b/>
          <w:bCs/>
        </w:rPr>
      </w:pPr>
    </w:p>
    <w:p w14:paraId="5948EFE4" w14:textId="77777777" w:rsidR="00353719" w:rsidRDefault="00353719" w:rsidP="00353719">
      <w:pPr>
        <w:spacing w:line="360" w:lineRule="auto"/>
        <w:rPr>
          <w:rFonts w:ascii="Arial" w:hAnsi="Arial" w:cs="Arial"/>
          <w:b/>
          <w:bCs/>
        </w:rPr>
      </w:pPr>
    </w:p>
    <w:p w14:paraId="5E27D5DE" w14:textId="77777777" w:rsidR="00353719" w:rsidRPr="001603F8" w:rsidRDefault="00353719" w:rsidP="00353719">
      <w:pPr>
        <w:spacing w:line="360" w:lineRule="auto"/>
        <w:rPr>
          <w:rFonts w:ascii="Arial" w:hAnsi="Arial" w:cs="Arial"/>
          <w:b/>
          <w:bCs/>
        </w:rPr>
      </w:pPr>
    </w:p>
    <w:p w14:paraId="39448FE6" w14:textId="77777777" w:rsidR="00353719" w:rsidRPr="001603F8" w:rsidRDefault="00353719" w:rsidP="00353719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lastRenderedPageBreak/>
        <w:t>AGOSTO, 2022</w:t>
      </w:r>
    </w:p>
    <w:p w14:paraId="165133C3" w14:textId="77777777" w:rsidR="00353719" w:rsidRDefault="00353719" w:rsidP="00353719">
      <w:proofErr w:type="spellStart"/>
      <w:r>
        <w:t>Creación</w:t>
      </w:r>
      <w:proofErr w:type="spellEnd"/>
      <w:r>
        <w:t xml:space="preserve"> de </w:t>
      </w:r>
      <w:proofErr w:type="spellStart"/>
      <w:r>
        <w:t>Repositorio</w:t>
      </w:r>
      <w:proofErr w:type="spellEnd"/>
      <w:r>
        <w:t xml:space="preserve"> de la Unidad de </w:t>
      </w:r>
      <w:proofErr w:type="spellStart"/>
      <w:r>
        <w:t>aprendizaje</w:t>
      </w:r>
      <w:proofErr w:type="spellEnd"/>
      <w:r>
        <w:t xml:space="preserve">: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estadísticos</w:t>
      </w:r>
      <w:proofErr w:type="spellEnd"/>
      <w:r>
        <w:t xml:space="preserve">. </w:t>
      </w:r>
      <w:proofErr w:type="spellStart"/>
      <w:r>
        <w:t>Fecha</w:t>
      </w:r>
      <w:proofErr w:type="spellEnd"/>
      <w:r>
        <w:t xml:space="preserve"> 29.08.2022</w:t>
      </w:r>
    </w:p>
    <w:p w14:paraId="443B8513" w14:textId="77777777" w:rsidR="00353719" w:rsidRDefault="00353719" w:rsidP="00353719">
      <w:proofErr w:type="spellStart"/>
      <w:r>
        <w:t>Cuenta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: </w:t>
      </w:r>
      <w:proofErr w:type="spellStart"/>
      <w:r>
        <w:t>EmanuelMolina</w:t>
      </w:r>
      <w:proofErr w:type="spellEnd"/>
    </w:p>
    <w:p w14:paraId="3A6CFD73" w14:textId="77777777" w:rsidR="00353719" w:rsidRDefault="00353719" w:rsidP="00353719"/>
    <w:p w14:paraId="0243EC90" w14:textId="77777777" w:rsidR="00353719" w:rsidRDefault="00353719" w:rsidP="00353719">
      <w:r>
        <w:rPr>
          <w:noProof/>
        </w:rPr>
        <w:drawing>
          <wp:inline distT="0" distB="0" distL="0" distR="0" wp14:anchorId="30467C5D" wp14:editId="1B1DC272">
            <wp:extent cx="5612130" cy="3155315"/>
            <wp:effectExtent l="0" t="0" r="7620" b="698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043E" w14:textId="77777777" w:rsidR="00353719" w:rsidRDefault="00353719" w:rsidP="00353719"/>
    <w:p w14:paraId="0E104A13" w14:textId="7C455DF3" w:rsidR="00353719" w:rsidRDefault="00353719" w:rsidP="00353719">
      <w:r>
        <w:rPr>
          <w:noProof/>
        </w:rPr>
        <w:drawing>
          <wp:inline distT="0" distB="0" distL="0" distR="0" wp14:anchorId="5FB94DE7" wp14:editId="62EE837D">
            <wp:extent cx="5612130" cy="3155315"/>
            <wp:effectExtent l="0" t="0" r="7620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67C9E" w14:textId="77777777" w:rsidR="00353719" w:rsidRDefault="00353719" w:rsidP="00353719">
      <w:proofErr w:type="spellStart"/>
      <w:r>
        <w:lastRenderedPageBreak/>
        <w:t>Instal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</w:t>
      </w:r>
      <w:proofErr w:type="spellStart"/>
      <w:r>
        <w:t>Miktex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día 09.08.2022</w:t>
      </w:r>
    </w:p>
    <w:p w14:paraId="08177858" w14:textId="77777777" w:rsidR="00353719" w:rsidRDefault="00353719" w:rsidP="00353719">
      <w:r>
        <w:rPr>
          <w:noProof/>
        </w:rPr>
        <w:drawing>
          <wp:inline distT="0" distB="0" distL="0" distR="0" wp14:anchorId="733733D0" wp14:editId="27CBB7DD">
            <wp:extent cx="5612130" cy="3155315"/>
            <wp:effectExtent l="0" t="0" r="7620" b="698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06B44" w14:textId="77777777" w:rsidR="00353719" w:rsidRDefault="00353719" w:rsidP="00353719"/>
    <w:p w14:paraId="7ECFB204" w14:textId="77777777" w:rsidR="00353719" w:rsidRDefault="00353719" w:rsidP="00353719"/>
    <w:p w14:paraId="00ED4B01" w14:textId="77777777" w:rsidR="00353719" w:rsidRDefault="00353719" w:rsidP="00353719"/>
    <w:p w14:paraId="2A63091B" w14:textId="77777777" w:rsidR="00353719" w:rsidRDefault="00353719" w:rsidP="00353719"/>
    <w:p w14:paraId="34611CF0" w14:textId="77777777" w:rsidR="00353719" w:rsidRDefault="00353719" w:rsidP="00353719"/>
    <w:p w14:paraId="0C9FF726" w14:textId="77777777" w:rsidR="00353719" w:rsidRDefault="00353719" w:rsidP="00353719"/>
    <w:p w14:paraId="6FD9215D" w14:textId="77777777" w:rsidR="00353719" w:rsidRDefault="00353719" w:rsidP="00353719"/>
    <w:p w14:paraId="77E1E9F3" w14:textId="77777777" w:rsidR="00353719" w:rsidRPr="00315638" w:rsidRDefault="00353719" w:rsidP="00353719"/>
    <w:p w14:paraId="30D90CEF" w14:textId="77777777" w:rsidR="00353719" w:rsidRPr="00315638" w:rsidRDefault="00353719" w:rsidP="00353719"/>
    <w:p w14:paraId="11D1F7D5" w14:textId="77777777" w:rsidR="00353719" w:rsidRPr="00315638" w:rsidRDefault="00353719" w:rsidP="00353719"/>
    <w:p w14:paraId="3F1D5309" w14:textId="77777777" w:rsidR="00353719" w:rsidRDefault="00353719" w:rsidP="00353719"/>
    <w:p w14:paraId="630763FF" w14:textId="77777777" w:rsidR="00353719" w:rsidRDefault="00353719" w:rsidP="00353719">
      <w:pPr>
        <w:tabs>
          <w:tab w:val="left" w:pos="1459"/>
        </w:tabs>
      </w:pPr>
      <w:r>
        <w:tab/>
      </w:r>
    </w:p>
    <w:p w14:paraId="2D9424C6" w14:textId="77777777" w:rsidR="00353719" w:rsidRDefault="00353719" w:rsidP="00353719">
      <w:pPr>
        <w:tabs>
          <w:tab w:val="left" w:pos="1459"/>
        </w:tabs>
      </w:pPr>
    </w:p>
    <w:p w14:paraId="2753926D" w14:textId="77777777" w:rsidR="00353719" w:rsidRDefault="00353719" w:rsidP="00353719">
      <w:pPr>
        <w:tabs>
          <w:tab w:val="left" w:pos="1459"/>
        </w:tabs>
      </w:pPr>
    </w:p>
    <w:p w14:paraId="4B053044" w14:textId="77777777" w:rsidR="00353719" w:rsidRDefault="00353719" w:rsidP="00353719">
      <w:pPr>
        <w:tabs>
          <w:tab w:val="left" w:pos="1459"/>
        </w:tabs>
      </w:pPr>
    </w:p>
    <w:p w14:paraId="21197094" w14:textId="77777777" w:rsidR="00353719" w:rsidRDefault="00353719" w:rsidP="00353719">
      <w:pPr>
        <w:tabs>
          <w:tab w:val="left" w:pos="1459"/>
        </w:tabs>
      </w:pPr>
      <w:proofErr w:type="spellStart"/>
      <w:r>
        <w:lastRenderedPageBreak/>
        <w:t>Instal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R </w:t>
      </w:r>
      <w:proofErr w:type="spellStart"/>
      <w:r>
        <w:t>versión</w:t>
      </w:r>
      <w:proofErr w:type="spellEnd"/>
      <w:r>
        <w:t xml:space="preserve"> 4.2.1 </w:t>
      </w:r>
      <w:proofErr w:type="spellStart"/>
      <w:r>
        <w:t>el</w:t>
      </w:r>
      <w:proofErr w:type="spellEnd"/>
      <w:r>
        <w:t xml:space="preserve"> día 09.08.2022 </w:t>
      </w:r>
    </w:p>
    <w:p w14:paraId="6800A95E" w14:textId="77777777" w:rsidR="00353719" w:rsidRDefault="00353719" w:rsidP="00353719">
      <w:pPr>
        <w:tabs>
          <w:tab w:val="left" w:pos="1459"/>
        </w:tabs>
      </w:pPr>
      <w:r>
        <w:rPr>
          <w:noProof/>
        </w:rPr>
        <w:drawing>
          <wp:inline distT="0" distB="0" distL="0" distR="0" wp14:anchorId="4D595228" wp14:editId="76B19D32">
            <wp:extent cx="5612130" cy="3155315"/>
            <wp:effectExtent l="0" t="0" r="7620" b="698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E5F8D" w14:textId="77777777" w:rsidR="00353719" w:rsidRDefault="00353719" w:rsidP="00353719">
      <w:pPr>
        <w:tabs>
          <w:tab w:val="left" w:pos="1459"/>
        </w:tabs>
      </w:pPr>
    </w:p>
    <w:p w14:paraId="31548D59" w14:textId="77777777" w:rsidR="00353719" w:rsidRDefault="00353719" w:rsidP="00353719">
      <w:pPr>
        <w:tabs>
          <w:tab w:val="left" w:pos="1459"/>
        </w:tabs>
      </w:pPr>
    </w:p>
    <w:p w14:paraId="13BF632E" w14:textId="77777777" w:rsidR="00353719" w:rsidRDefault="00353719" w:rsidP="00353719">
      <w:pPr>
        <w:tabs>
          <w:tab w:val="left" w:pos="1459"/>
        </w:tabs>
      </w:pPr>
    </w:p>
    <w:p w14:paraId="304C9901" w14:textId="77777777" w:rsidR="00353719" w:rsidRDefault="00353719" w:rsidP="00353719">
      <w:pPr>
        <w:tabs>
          <w:tab w:val="left" w:pos="1459"/>
        </w:tabs>
      </w:pPr>
    </w:p>
    <w:p w14:paraId="0596852C" w14:textId="77777777" w:rsidR="00353719" w:rsidRDefault="00353719" w:rsidP="00353719">
      <w:pPr>
        <w:tabs>
          <w:tab w:val="left" w:pos="1459"/>
        </w:tabs>
      </w:pPr>
    </w:p>
    <w:p w14:paraId="7A7F993C" w14:textId="77777777" w:rsidR="00353719" w:rsidRDefault="00353719" w:rsidP="00353719">
      <w:pPr>
        <w:tabs>
          <w:tab w:val="left" w:pos="1459"/>
        </w:tabs>
      </w:pPr>
    </w:p>
    <w:p w14:paraId="0C26921B" w14:textId="77777777" w:rsidR="00353719" w:rsidRDefault="00353719" w:rsidP="00353719">
      <w:pPr>
        <w:tabs>
          <w:tab w:val="left" w:pos="1459"/>
        </w:tabs>
      </w:pPr>
    </w:p>
    <w:p w14:paraId="3EBFBA4D" w14:textId="77777777" w:rsidR="00353719" w:rsidRPr="00315638" w:rsidRDefault="00353719" w:rsidP="00353719">
      <w:pPr>
        <w:tabs>
          <w:tab w:val="left" w:pos="1459"/>
        </w:tabs>
      </w:pPr>
    </w:p>
    <w:p w14:paraId="5C5AE10E" w14:textId="77777777" w:rsidR="00353719" w:rsidRDefault="00353719" w:rsidP="00353719"/>
    <w:p w14:paraId="2578C20F" w14:textId="77777777" w:rsidR="00353719" w:rsidRDefault="00353719" w:rsidP="00353719"/>
    <w:p w14:paraId="24B9897A" w14:textId="77777777" w:rsidR="00353719" w:rsidRDefault="00353719" w:rsidP="00353719"/>
    <w:p w14:paraId="7CDBC07E" w14:textId="77777777" w:rsidR="00353719" w:rsidRDefault="00353719" w:rsidP="00353719"/>
    <w:p w14:paraId="1574A44D" w14:textId="77777777" w:rsidR="00353719" w:rsidRDefault="00353719" w:rsidP="00353719"/>
    <w:p w14:paraId="36CFE1A2" w14:textId="77777777" w:rsidR="00353719" w:rsidRDefault="00353719" w:rsidP="00353719"/>
    <w:p w14:paraId="600FDE83" w14:textId="77777777" w:rsidR="00353719" w:rsidRDefault="00353719" w:rsidP="00353719"/>
    <w:p w14:paraId="5BD83F8C" w14:textId="77777777" w:rsidR="00353719" w:rsidRDefault="00353719" w:rsidP="00353719"/>
    <w:p w14:paraId="120AD6A6" w14:textId="77777777" w:rsidR="00353719" w:rsidRDefault="00353719" w:rsidP="00353719">
      <w:proofErr w:type="spellStart"/>
      <w:r>
        <w:t>Instal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RStudio </w:t>
      </w:r>
      <w:proofErr w:type="spellStart"/>
      <w:r>
        <w:t>el</w:t>
      </w:r>
      <w:proofErr w:type="spellEnd"/>
      <w:r>
        <w:t xml:space="preserve"> día 09.08.2022</w:t>
      </w:r>
    </w:p>
    <w:p w14:paraId="44D94A4A" w14:textId="77777777" w:rsidR="00353719" w:rsidRDefault="00353719" w:rsidP="00353719">
      <w:r>
        <w:rPr>
          <w:noProof/>
        </w:rPr>
        <w:drawing>
          <wp:inline distT="0" distB="0" distL="0" distR="0" wp14:anchorId="16E8911C" wp14:editId="7313A214">
            <wp:extent cx="5612130" cy="3155315"/>
            <wp:effectExtent l="0" t="0" r="7620" b="698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C442" w14:textId="77777777" w:rsidR="00353719" w:rsidRDefault="00353719" w:rsidP="00353719"/>
    <w:p w14:paraId="2E8D0DD7" w14:textId="77777777" w:rsidR="00353719" w:rsidRDefault="00353719" w:rsidP="00353719"/>
    <w:p w14:paraId="7458C03A" w14:textId="77777777" w:rsidR="00353719" w:rsidRDefault="00353719" w:rsidP="00353719"/>
    <w:p w14:paraId="0BD36A15" w14:textId="77777777" w:rsidR="00353719" w:rsidRDefault="00353719" w:rsidP="00353719"/>
    <w:p w14:paraId="48996897" w14:textId="77777777" w:rsidR="00353719" w:rsidRDefault="00353719" w:rsidP="00353719"/>
    <w:p w14:paraId="404E5534" w14:textId="77777777" w:rsidR="00353719" w:rsidRDefault="00353719" w:rsidP="00353719"/>
    <w:p w14:paraId="18277865" w14:textId="77777777" w:rsidR="00353719" w:rsidRDefault="00353719" w:rsidP="00353719"/>
    <w:p w14:paraId="3D427FA0" w14:textId="1CB6AB18" w:rsidR="00353719" w:rsidRDefault="00353719" w:rsidP="00353719"/>
    <w:p w14:paraId="26CE7610" w14:textId="5993FC15" w:rsidR="00353719" w:rsidRDefault="00353719" w:rsidP="00353719"/>
    <w:p w14:paraId="1D3A9B48" w14:textId="77777777" w:rsidR="00353719" w:rsidRDefault="00353719" w:rsidP="00353719"/>
    <w:p w14:paraId="1436A167" w14:textId="34E08802" w:rsidR="00F92693" w:rsidRDefault="00000000" w:rsidP="00353719">
      <w:pPr>
        <w:pStyle w:val="Ttulo"/>
      </w:pPr>
      <w:r>
        <w:lastRenderedPageBreak/>
        <w:t>Tarea01_EmanuelMolinaMarchan.R</w:t>
      </w:r>
    </w:p>
    <w:p w14:paraId="0EDAA225" w14:textId="77777777" w:rsidR="00F92693" w:rsidRDefault="00000000">
      <w:pPr>
        <w:pStyle w:val="Author"/>
      </w:pPr>
      <w:r>
        <w:t>Emanuel</w:t>
      </w:r>
    </w:p>
    <w:p w14:paraId="748B21FB" w14:textId="77777777" w:rsidR="00F92693" w:rsidRDefault="00000000">
      <w:pPr>
        <w:pStyle w:val="Fecha"/>
      </w:pPr>
      <w:r>
        <w:t>2022-08-30</w:t>
      </w:r>
    </w:p>
    <w:p w14:paraId="18A39166" w14:textId="77777777" w:rsidR="00F92693" w:rsidRDefault="00000000">
      <w:pPr>
        <w:pStyle w:val="SourceCode"/>
      </w:pPr>
      <w:r>
        <w:rPr>
          <w:rStyle w:val="CommentTok"/>
        </w:rPr>
        <w:t># Tarea 1 -----------------------------------------------------------------</w:t>
      </w:r>
      <w:r>
        <w:br/>
      </w:r>
      <w:r>
        <w:br/>
      </w:r>
      <w:r>
        <w:rPr>
          <w:rStyle w:val="CommentTok"/>
        </w:rPr>
        <w:t>#Problema 1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3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45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cin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4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nipe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Pinus, Mezquite, Encinos, Teka, Juniperos) </w:t>
      </w:r>
      <w:r>
        <w:br/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superficie, </w:t>
      </w:r>
      <w:r>
        <w:rPr>
          <w:rStyle w:val="AttributeTok"/>
        </w:rPr>
        <w:t>col 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perficie (h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ero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us"</w:t>
      </w:r>
      <w:r>
        <w:rPr>
          <w:rStyle w:val="NormalTok"/>
        </w:rPr>
        <w:t xml:space="preserve">, </w:t>
      </w:r>
      <w:r>
        <w:rPr>
          <w:rStyle w:val="StringTok"/>
        </w:rPr>
        <w:t>"Mezquite"</w:t>
      </w:r>
      <w:r>
        <w:rPr>
          <w:rStyle w:val="NormalTok"/>
        </w:rPr>
        <w:t xml:space="preserve">, </w:t>
      </w:r>
      <w:r>
        <w:rPr>
          <w:rStyle w:val="StringTok"/>
        </w:rPr>
        <w:t>"Encinos"</w:t>
      </w:r>
      <w:r>
        <w:rPr>
          <w:rStyle w:val="NormalTok"/>
        </w:rPr>
        <w:t xml:space="preserve">, </w:t>
      </w:r>
      <w:r>
        <w:rPr>
          <w:rStyle w:val="StringTok"/>
        </w:rPr>
        <w:t>"Teka"</w:t>
      </w:r>
      <w:r>
        <w:rPr>
          <w:rStyle w:val="NormalTok"/>
        </w:rPr>
        <w:t xml:space="preserve">, </w:t>
      </w:r>
      <w:r>
        <w:rPr>
          <w:rStyle w:val="StringTok"/>
        </w:rPr>
        <w:t>"Juniperos"</w:t>
      </w:r>
      <w:r>
        <w:rPr>
          <w:rStyle w:val="NormalTok"/>
        </w:rPr>
        <w:t xml:space="preserve">)) </w:t>
      </w:r>
    </w:p>
    <w:p w14:paraId="560DA93B" w14:textId="1A209D86" w:rsidR="00F92693" w:rsidRDefault="00353719">
      <w:pPr>
        <w:pStyle w:val="FirstParagraph"/>
      </w:pPr>
      <w:r>
        <w:rPr>
          <w:noProof/>
        </w:rPr>
        <w:drawing>
          <wp:inline distT="0" distB="0" distL="0" distR="0" wp14:anchorId="7047E59C" wp14:editId="6B57F89B">
            <wp:extent cx="5612130" cy="331787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21898" w14:textId="77777777" w:rsidR="00F92693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superficie)</w:t>
      </w:r>
    </w:p>
    <w:p w14:paraId="68166917" w14:textId="77777777" w:rsidR="00F92693" w:rsidRDefault="00000000">
      <w:pPr>
        <w:pStyle w:val="SourceCode"/>
      </w:pPr>
      <w:r>
        <w:rPr>
          <w:rStyle w:val="VerbatimChar"/>
        </w:rPr>
        <w:t>## [1]  450  720 1200 1453 3140</w:t>
      </w:r>
    </w:p>
    <w:p w14:paraId="3ECA8A72" w14:textId="77777777" w:rsidR="00F92693" w:rsidRDefault="00000000">
      <w:pPr>
        <w:pStyle w:val="SourceCode"/>
      </w:pPr>
      <w:r>
        <w:rPr>
          <w:rStyle w:val="FunctionTok"/>
        </w:rPr>
        <w:lastRenderedPageBreak/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superfici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perficie (h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eros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us"</w:t>
      </w:r>
      <w:r>
        <w:rPr>
          <w:rStyle w:val="NormalTok"/>
        </w:rPr>
        <w:t xml:space="preserve">, </w:t>
      </w:r>
      <w:r>
        <w:rPr>
          <w:rStyle w:val="StringTok"/>
        </w:rPr>
        <w:t>"Mezquite"</w:t>
      </w:r>
      <w:r>
        <w:rPr>
          <w:rStyle w:val="NormalTok"/>
        </w:rPr>
        <w:t xml:space="preserve">, </w:t>
      </w:r>
      <w:r>
        <w:rPr>
          <w:rStyle w:val="StringTok"/>
        </w:rPr>
        <w:t>"Encinos"</w:t>
      </w:r>
      <w:r>
        <w:rPr>
          <w:rStyle w:val="NormalTok"/>
        </w:rPr>
        <w:t xml:space="preserve">, </w:t>
      </w:r>
      <w:r>
        <w:rPr>
          <w:rStyle w:val="StringTok"/>
        </w:rPr>
        <w:t>"Teka"</w:t>
      </w:r>
      <w:r>
        <w:rPr>
          <w:rStyle w:val="NormalTok"/>
        </w:rPr>
        <w:t xml:space="preserve">, </w:t>
      </w:r>
      <w:r>
        <w:rPr>
          <w:rStyle w:val="StringTok"/>
        </w:rPr>
        <w:t>"Juniperos"</w:t>
      </w:r>
      <w:r>
        <w:rPr>
          <w:rStyle w:val="NormalTok"/>
        </w:rPr>
        <w:t xml:space="preserve">)) </w:t>
      </w:r>
    </w:p>
    <w:p w14:paraId="7B2E1140" w14:textId="2AE06A57" w:rsidR="00F92693" w:rsidRDefault="00353719">
      <w:pPr>
        <w:pStyle w:val="FirstParagraph"/>
      </w:pPr>
      <w:r>
        <w:rPr>
          <w:noProof/>
        </w:rPr>
        <w:drawing>
          <wp:inline distT="0" distB="0" distL="0" distR="0" wp14:anchorId="7E5C62E5" wp14:editId="020F9FF0">
            <wp:extent cx="5612130" cy="331787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BC49" w14:textId="77777777" w:rsidR="00F92693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uperficie)</w:t>
      </w:r>
    </w:p>
    <w:p w14:paraId="343C160F" w14:textId="77777777" w:rsidR="00F92693" w:rsidRDefault="00000000">
      <w:pPr>
        <w:pStyle w:val="SourceCode"/>
      </w:pPr>
      <w:r>
        <w:rPr>
          <w:rStyle w:val="VerbatimChar"/>
        </w:rPr>
        <w:t>## [1] 1392.6</w:t>
      </w:r>
    </w:p>
    <w:p w14:paraId="0027199E" w14:textId="77777777" w:rsidR="00F92693" w:rsidRDefault="00000000">
      <w:pPr>
        <w:pStyle w:val="SourceCode"/>
      </w:pPr>
      <w:r>
        <w:rPr>
          <w:rStyle w:val="CommentTok"/>
        </w:rPr>
        <w:t># Problema 2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ermin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germinacion)</w:t>
      </w:r>
    </w:p>
    <w:p w14:paraId="770E5F8B" w14:textId="77777777" w:rsidR="00F92693" w:rsidRDefault="00000000">
      <w:pPr>
        <w:pStyle w:val="SourceCode"/>
      </w:pPr>
      <w:r>
        <w:rPr>
          <w:rStyle w:val="VerbatimChar"/>
        </w:rPr>
        <w:t>## [1] 3.6</w:t>
      </w:r>
    </w:p>
    <w:p w14:paraId="7D744A96" w14:textId="77777777" w:rsidR="00F92693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germinacion)</w:t>
      </w:r>
    </w:p>
    <w:p w14:paraId="715E44B7" w14:textId="77777777" w:rsidR="00F92693" w:rsidRDefault="00000000">
      <w:pPr>
        <w:pStyle w:val="SourceCode"/>
      </w:pPr>
      <w:r>
        <w:rPr>
          <w:rStyle w:val="VerbatimChar"/>
        </w:rPr>
        <w:t>## [1] 1.522249</w:t>
      </w:r>
    </w:p>
    <w:p w14:paraId="487F13CC" w14:textId="77777777" w:rsidR="00F92693" w:rsidRDefault="00000000">
      <w:pPr>
        <w:pStyle w:val="SourceCode"/>
      </w:pPr>
      <w:r>
        <w:rPr>
          <w:rStyle w:val="CommentTok"/>
        </w:rPr>
        <w:t># Problema 3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ltura)</w:t>
      </w:r>
    </w:p>
    <w:p w14:paraId="4E274191" w14:textId="77777777" w:rsidR="00F92693" w:rsidRDefault="00000000">
      <w:pPr>
        <w:pStyle w:val="SourceCode"/>
      </w:pPr>
      <w:r>
        <w:rPr>
          <w:rStyle w:val="VerbatimChar"/>
        </w:rPr>
        <w:lastRenderedPageBreak/>
        <w:t>## [1] 24.68</w:t>
      </w:r>
    </w:p>
    <w:p w14:paraId="530B23F4" w14:textId="77777777" w:rsidR="00F92693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ltura)</w:t>
      </w:r>
    </w:p>
    <w:p w14:paraId="6D6F1E08" w14:textId="77777777" w:rsidR="00F92693" w:rsidRDefault="00000000">
      <w:pPr>
        <w:pStyle w:val="SourceCode"/>
      </w:pPr>
      <w:r>
        <w:rPr>
          <w:rStyle w:val="VerbatimChar"/>
        </w:rPr>
        <w:t>## [1] 11.54599</w:t>
      </w:r>
    </w:p>
    <w:sectPr w:rsidR="00F9269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4CD1A" w14:textId="77777777" w:rsidR="00FE536A" w:rsidRDefault="00FE536A">
      <w:pPr>
        <w:spacing w:after="0"/>
      </w:pPr>
      <w:r>
        <w:separator/>
      </w:r>
    </w:p>
  </w:endnote>
  <w:endnote w:type="continuationSeparator" w:id="0">
    <w:p w14:paraId="1E2DC61C" w14:textId="77777777" w:rsidR="00FE536A" w:rsidRDefault="00FE53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02DF7" w14:textId="77777777" w:rsidR="00FE536A" w:rsidRDefault="00FE536A">
      <w:r>
        <w:separator/>
      </w:r>
    </w:p>
  </w:footnote>
  <w:footnote w:type="continuationSeparator" w:id="0">
    <w:p w14:paraId="5C091BE3" w14:textId="77777777" w:rsidR="00FE536A" w:rsidRDefault="00FE5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8280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3438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2693"/>
    <w:rsid w:val="00353719"/>
    <w:rsid w:val="004665F8"/>
    <w:rsid w:val="00F92693"/>
    <w:rsid w:val="00FE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9F43B"/>
  <w15:docId w15:val="{6C593146-F485-495A-A926-2FC752EDC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64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rea01_EmanuelMolinaMarchan.R</vt:lpstr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1_EmanuelMolinaMarchan.R</dc:title>
  <dc:creator>Emanuel</dc:creator>
  <cp:keywords/>
  <cp:lastModifiedBy>EMANUEL MOLINA MARCHAN</cp:lastModifiedBy>
  <cp:revision>2</cp:revision>
  <dcterms:created xsi:type="dcterms:W3CDTF">2022-08-30T16:21:00Z</dcterms:created>
  <dcterms:modified xsi:type="dcterms:W3CDTF">2022-08-3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</Properties>
</file>